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D7651" w14:textId="77777777"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2730CC22" w14:textId="77777777"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613EB80" w14:textId="77777777"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53E5B5A" w14:textId="77777777"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14:paraId="14435AF9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7705BCAC" w14:textId="334BE74C" w:rsidR="00FE2C4B" w:rsidRDefault="00676C6F" w:rsidP="004A5899">
      <w:pPr>
        <w:pStyle w:val="Title"/>
      </w:pPr>
      <w:r>
        <w:t>6</w:t>
      </w:r>
      <w:bookmarkStart w:id="0" w:name="_GoBack"/>
      <w:bookmarkEnd w:id="0"/>
      <w:r w:rsidR="00950267">
        <w:t>.0</w:t>
      </w:r>
      <w:r w:rsidR="003C61D7">
        <w:t>6</w:t>
      </w:r>
      <w:r w:rsidR="00950267">
        <w:t xml:space="preserve"> Explore</w:t>
      </w:r>
    </w:p>
    <w:p w14:paraId="322417DC" w14:textId="77777777" w:rsidR="0016504A" w:rsidRPr="003C61D7" w:rsidRDefault="0016504A" w:rsidP="0016504A">
      <w:pPr>
        <w:pStyle w:val="Heading1"/>
        <w:rPr>
          <w:color w:val="6D1046" w:themeColor="accent6"/>
        </w:rPr>
      </w:pPr>
      <w:r w:rsidRPr="003C61D7">
        <w:rPr>
          <w:color w:val="6D1046" w:themeColor="accent6"/>
        </w:rPr>
        <w:t>Total Points: 2</w:t>
      </w:r>
      <w:r w:rsidR="00184838" w:rsidRPr="003C61D7">
        <w:rPr>
          <w:color w:val="6D1046" w:themeColor="accent6"/>
        </w:rPr>
        <w:t>4</w:t>
      </w:r>
    </w:p>
    <w:p w14:paraId="2DB412B0" w14:textId="77777777" w:rsidR="00950267" w:rsidRPr="00AB1CB4" w:rsidRDefault="00950267" w:rsidP="00950267">
      <w:pPr>
        <w:rPr>
          <w:b/>
          <w:color w:val="000000"/>
        </w:rPr>
      </w:pPr>
      <w:r w:rsidRPr="00AB1CB4">
        <w:rPr>
          <w:b/>
          <w:color w:val="000000"/>
        </w:rPr>
        <w:t xml:space="preserve">Use the </w:t>
      </w:r>
      <w:r w:rsidR="003662A2">
        <w:rPr>
          <w:b/>
          <w:color w:val="000000"/>
        </w:rPr>
        <w:t>GeoGebra link on the Introduction page of this lesson</w:t>
      </w:r>
      <w:r w:rsidRPr="00AB1CB4">
        <w:rPr>
          <w:b/>
          <w:color w:val="000000"/>
        </w:rPr>
        <w:t xml:space="preserve"> to</w:t>
      </w:r>
      <w:r>
        <w:rPr>
          <w:b/>
          <w:color w:val="000000"/>
        </w:rPr>
        <w:t xml:space="preserve"> answer the ques</w:t>
      </w:r>
      <w:r w:rsidR="003662A2">
        <w:rPr>
          <w:b/>
          <w:color w:val="000000"/>
        </w:rPr>
        <w:t>ti</w:t>
      </w:r>
      <w:r>
        <w:rPr>
          <w:b/>
          <w:color w:val="000000"/>
        </w:rPr>
        <w:t xml:space="preserve">ons below. </w:t>
      </w:r>
    </w:p>
    <w:p w14:paraId="703DB384" w14:textId="77777777" w:rsidR="00950267" w:rsidRDefault="00950267" w:rsidP="00950267">
      <w:pPr>
        <w:pStyle w:val="Heading1"/>
      </w:pPr>
      <w:r>
        <w:t>Angle-Angle-Angle</w:t>
      </w:r>
    </w:p>
    <w:p w14:paraId="0A1CB708" w14:textId="77777777" w:rsidR="00950267" w:rsidRDefault="00950267" w:rsidP="00950267">
      <w:pPr>
        <w:rPr>
          <w:color w:val="000000"/>
        </w:rPr>
      </w:pPr>
      <w:r w:rsidRPr="00F7414E">
        <w:rPr>
          <w:color w:val="000000"/>
        </w:rPr>
        <w:t xml:space="preserve">1. Are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="00F62F11" w:rsidRPr="004421AD">
        <w:rPr>
          <w:color w:val="0070C0"/>
        </w:rPr>
        <w:t xml:space="preserve"> </w:t>
      </w:r>
      <w:r w:rsidRPr="00F7414E">
        <w:rPr>
          <w:color w:val="000000"/>
        </w:rPr>
        <w:t xml:space="preserve">ABC and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="00F62F11" w:rsidRPr="004421AD">
        <w:rPr>
          <w:color w:val="0070C0"/>
        </w:rPr>
        <w:t xml:space="preserve"> </w:t>
      </w:r>
      <w:r w:rsidRPr="00F7414E">
        <w:rPr>
          <w:color w:val="000000"/>
        </w:rPr>
        <w:t>DEF always congruent?</w:t>
      </w:r>
    </w:p>
    <w:p w14:paraId="0AA66CED" w14:textId="77777777" w:rsidR="00950267" w:rsidRPr="00F7414E" w:rsidRDefault="003662A2" w:rsidP="00950267">
      <w:pPr>
        <w:rPr>
          <w:color w:val="000000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DAD6A5C" w14:textId="77777777" w:rsidR="00950267" w:rsidRDefault="00950267" w:rsidP="00950267">
      <w:pPr>
        <w:rPr>
          <w:color w:val="000000"/>
        </w:rPr>
      </w:pPr>
      <w:r w:rsidRPr="00F7414E">
        <w:rPr>
          <w:color w:val="000000"/>
        </w:rPr>
        <w:t>2. Is AAA a way to prove that triangles are congruent? Why or why not?</w:t>
      </w:r>
    </w:p>
    <w:p w14:paraId="70D60FFB" w14:textId="77777777" w:rsidR="00950267" w:rsidRDefault="003662A2" w:rsidP="00950267">
      <w:pPr>
        <w:rPr>
          <w:color w:val="000000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5F2FF1BD" w14:textId="77777777" w:rsidR="00950267" w:rsidRPr="00AB1CB4" w:rsidRDefault="00950267" w:rsidP="00950267">
      <w:pPr>
        <w:rPr>
          <w:color w:val="000000"/>
        </w:rPr>
      </w:pPr>
      <w:r w:rsidRPr="00F7414E">
        <w:rPr>
          <w:color w:val="000000"/>
        </w:rPr>
        <w:t>3. Make AB = 3 and DE = 6. Is there a relationship between the other sides as well?</w:t>
      </w:r>
    </w:p>
    <w:p w14:paraId="4D59CCAE" w14:textId="77777777" w:rsidR="00950267" w:rsidRPr="00AB1CB4" w:rsidRDefault="003662A2" w:rsidP="00950267">
      <w:pPr>
        <w:rPr>
          <w:color w:val="000000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090E1411" w14:textId="77777777" w:rsidR="00950267" w:rsidRPr="00AB1CB4" w:rsidRDefault="00950267" w:rsidP="00950267">
      <w:pPr>
        <w:rPr>
          <w:color w:val="000000"/>
        </w:rPr>
      </w:pPr>
    </w:p>
    <w:p w14:paraId="7C249661" w14:textId="77777777" w:rsidR="00950267" w:rsidRPr="00AB1CB4" w:rsidRDefault="00950267" w:rsidP="00950267">
      <w:pPr>
        <w:rPr>
          <w:color w:val="000000"/>
        </w:rPr>
      </w:pPr>
    </w:p>
    <w:p w14:paraId="22AA0F03" w14:textId="77777777" w:rsidR="00950267" w:rsidRDefault="00950267" w:rsidP="00950267">
      <w:pPr>
        <w:pStyle w:val="Heading1"/>
      </w:pPr>
      <w:r>
        <w:t>Angle-Angle-Side</w:t>
      </w:r>
    </w:p>
    <w:p w14:paraId="710E9EA8" w14:textId="77777777" w:rsidR="00950267" w:rsidRPr="00F7414E" w:rsidRDefault="00650FD5" w:rsidP="00950267">
      <w:pPr>
        <w:rPr>
          <w:color w:val="000000"/>
        </w:rPr>
      </w:pPr>
      <w:r>
        <w:rPr>
          <w:color w:val="000000"/>
        </w:rPr>
        <w:t>4</w:t>
      </w:r>
      <w:r w:rsidR="00950267" w:rsidRPr="00F7414E">
        <w:rPr>
          <w:color w:val="000000"/>
        </w:rPr>
        <w:t xml:space="preserve">. Are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="0075126A" w:rsidRPr="004421AD">
        <w:rPr>
          <w:color w:val="0070C0"/>
        </w:rPr>
        <w:t xml:space="preserve"> </w:t>
      </w:r>
      <w:r w:rsidR="00950267" w:rsidRPr="00F7414E">
        <w:rPr>
          <w:color w:val="000000"/>
        </w:rPr>
        <w:t xml:space="preserve">GHI and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="0075126A" w:rsidRPr="004421AD">
        <w:rPr>
          <w:color w:val="0070C0"/>
        </w:rPr>
        <w:t xml:space="preserve"> </w:t>
      </w:r>
      <w:r w:rsidR="00950267" w:rsidRPr="00F7414E">
        <w:rPr>
          <w:color w:val="000000"/>
        </w:rPr>
        <w:t>MNO always congruent?</w:t>
      </w:r>
    </w:p>
    <w:p w14:paraId="58E9988D" w14:textId="77777777" w:rsidR="00950267" w:rsidRDefault="003662A2" w:rsidP="00950267">
      <w:pPr>
        <w:rPr>
          <w:color w:val="000000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148E4D70" w14:textId="77777777" w:rsidR="00950267" w:rsidRPr="00F7414E" w:rsidRDefault="00650FD5" w:rsidP="00950267">
      <w:pPr>
        <w:rPr>
          <w:color w:val="000000"/>
        </w:rPr>
      </w:pPr>
      <w:r>
        <w:rPr>
          <w:color w:val="000000"/>
        </w:rPr>
        <w:t>5</w:t>
      </w:r>
      <w:r w:rsidR="00950267" w:rsidRPr="00F7414E">
        <w:rPr>
          <w:color w:val="000000"/>
        </w:rPr>
        <w:t>. Is AAS a way to prove that triangles are congruent? Why or why not?</w:t>
      </w:r>
    </w:p>
    <w:p w14:paraId="323D90F6" w14:textId="77777777" w:rsidR="00950267" w:rsidRDefault="003662A2" w:rsidP="00950267">
      <w:pPr>
        <w:rPr>
          <w:color w:val="000000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7EEF0DF2" w14:textId="77777777" w:rsidR="00950267" w:rsidRDefault="00650FD5" w:rsidP="00950267">
      <w:pPr>
        <w:rPr>
          <w:color w:val="000000"/>
        </w:rPr>
      </w:pPr>
      <w:r>
        <w:rPr>
          <w:color w:val="000000"/>
        </w:rPr>
        <w:t>6</w:t>
      </w:r>
      <w:r w:rsidR="00950267" w:rsidRPr="00F7414E">
        <w:rPr>
          <w:color w:val="000000"/>
        </w:rPr>
        <w:t xml:space="preserve">. Look at where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="0075126A" w:rsidRPr="004421AD">
        <w:rPr>
          <w:color w:val="0070C0"/>
        </w:rPr>
        <w:t xml:space="preserve"> </w:t>
      </w:r>
      <w:r w:rsidR="00950267" w:rsidRPr="00F7414E">
        <w:rPr>
          <w:color w:val="000000"/>
        </w:rPr>
        <w:t xml:space="preserve">GHI and </w:t>
      </w:r>
      <m:oMath>
        <m:r>
          <m:rPr>
            <m:sty m:val="p"/>
          </m:rPr>
          <w:rPr>
            <w:rFonts w:ascii="Cambria Math" w:hAnsi="Cambria Math"/>
            <w:color w:val="000000"/>
          </w:rPr>
          <m:t>Δ</m:t>
        </m:r>
      </m:oMath>
      <w:r w:rsidR="0075126A" w:rsidRPr="004421AD">
        <w:rPr>
          <w:color w:val="0070C0"/>
        </w:rPr>
        <w:t xml:space="preserve"> </w:t>
      </w:r>
      <w:r w:rsidR="00950267" w:rsidRPr="00F7414E">
        <w:rPr>
          <w:color w:val="000000"/>
        </w:rPr>
        <w:t>MNO are on your screen. How can you make them merge? How would you describe this movement in terms of transformations?</w:t>
      </w:r>
    </w:p>
    <w:p w14:paraId="33F7024A" w14:textId="77777777" w:rsidR="00950267" w:rsidRDefault="003662A2" w:rsidP="00950267">
      <w:pPr>
        <w:rPr>
          <w:color w:val="000000"/>
        </w:rPr>
      </w:pPr>
      <w:r>
        <w:rPr>
          <w:rFonts w:cs="Arial"/>
          <w:b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  <w:color w:val="0070C0"/>
          <w:u w:val="single"/>
        </w:rPr>
        <w:instrText xml:space="preserve"> FORMTEXT </w:instrText>
      </w:r>
      <w:r>
        <w:rPr>
          <w:rFonts w:cs="Arial"/>
          <w:b/>
          <w:color w:val="0070C0"/>
          <w:u w:val="single"/>
        </w:rPr>
      </w:r>
      <w:r>
        <w:rPr>
          <w:rFonts w:cs="Arial"/>
          <w:b/>
          <w:color w:val="0070C0"/>
          <w:u w:val="single"/>
        </w:rPr>
        <w:fldChar w:fldCharType="separate"/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noProof/>
          <w:color w:val="0070C0"/>
          <w:u w:val="single"/>
        </w:rPr>
        <w:t> </w:t>
      </w:r>
      <w:r>
        <w:rPr>
          <w:rFonts w:cs="Arial"/>
          <w:b/>
          <w:color w:val="0070C0"/>
          <w:u w:val="single"/>
        </w:rPr>
        <w:fldChar w:fldCharType="end"/>
      </w:r>
    </w:p>
    <w:p w14:paraId="261F90A6" w14:textId="77777777" w:rsidR="00950267" w:rsidRDefault="00950267" w:rsidP="00950267">
      <w:pPr>
        <w:rPr>
          <w:color w:val="000000"/>
        </w:rPr>
      </w:pPr>
    </w:p>
    <w:p w14:paraId="23FCF9E3" w14:textId="77777777" w:rsidR="00950267" w:rsidRPr="00AB1CB4" w:rsidRDefault="00950267" w:rsidP="00950267">
      <w:pPr>
        <w:rPr>
          <w:color w:val="000000"/>
        </w:rPr>
      </w:pPr>
    </w:p>
    <w:p w14:paraId="3B0B3B2D" w14:textId="77777777" w:rsidR="003A4430" w:rsidRPr="003A4430" w:rsidRDefault="003A4430" w:rsidP="00950267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jMyMTMxNjM0MjNX0lEKTi0uzszPAykwrAUAjT7F0ywAAAA="/>
  </w:docVars>
  <w:rsids>
    <w:rsidRoot w:val="000B05A8"/>
    <w:rsid w:val="000B05A8"/>
    <w:rsid w:val="0016504A"/>
    <w:rsid w:val="00184838"/>
    <w:rsid w:val="001C26EC"/>
    <w:rsid w:val="001E2489"/>
    <w:rsid w:val="002C2B59"/>
    <w:rsid w:val="003662A2"/>
    <w:rsid w:val="003A4430"/>
    <w:rsid w:val="003C61D7"/>
    <w:rsid w:val="00444F34"/>
    <w:rsid w:val="004A5899"/>
    <w:rsid w:val="004B47DD"/>
    <w:rsid w:val="005033C6"/>
    <w:rsid w:val="00525A3A"/>
    <w:rsid w:val="0063711B"/>
    <w:rsid w:val="00644BDA"/>
    <w:rsid w:val="00650FD5"/>
    <w:rsid w:val="00676C6F"/>
    <w:rsid w:val="006E2340"/>
    <w:rsid w:val="0075126A"/>
    <w:rsid w:val="007A1BE9"/>
    <w:rsid w:val="007D6E8B"/>
    <w:rsid w:val="008A5BB1"/>
    <w:rsid w:val="00950267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62F11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A5A54"/>
  <w15:docId w15:val="{5339BEA3-BD20-4DDC-8D11-B2E83A009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08 Explore Geometry</vt:lpstr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6 Explore</dc:title>
  <dc:creator>ACCESS</dc:creator>
  <cp:lastModifiedBy>Christine Paige</cp:lastModifiedBy>
  <cp:revision>11</cp:revision>
  <dcterms:created xsi:type="dcterms:W3CDTF">2017-06-06T15:24:00Z</dcterms:created>
  <dcterms:modified xsi:type="dcterms:W3CDTF">2021-05-14T19:57:00Z</dcterms:modified>
</cp:coreProperties>
</file>